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2" w:name="Xf5945960bb2a122fb6b2152b3035b4da485f7fa"/>
    <w:p>
      <w:pPr>
        <w:pStyle w:val="Heading1"/>
      </w:pPr>
      <w:r>
        <w:t xml:space="preserve">Internship Application Letter for Petroleum Engineer Position</w:t>
      </w:r>
    </w:p>
    <w:p>
      <w:pPr>
        <w:pStyle w:val="FirstParagraph"/>
      </w:pPr>
      <w:r>
        <w:t xml:space="preserve">Your Name</w:t>
      </w:r>
    </w:p>
    <w:p>
      <w:pPr>
        <w:pStyle w:val="BodyText"/>
      </w:pPr>
      <w:r>
        <w:t xml:space="preserve">Address Line 1, 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Leading Energy Solutions Israel</w:t>
      </w:r>
    </w:p>
    <w:p>
      <w:pPr>
        <w:pStyle w:val="BodyText"/>
      </w:pPr>
      <w:r>
        <w:t xml:space="preserve">107 Remez Street, Tel Aviv-Yafo 6378959</w:t>
      </w:r>
    </w:p>
    <w:p>
      <w:pPr>
        <w:pStyle w:val="BodyText"/>
      </w:pPr>
      <w:r>
        <w:t xml:space="preserve">Israel</w:t>
      </w:r>
    </w:p>
    <w:bookmarkStart w:id="21" w:name="X0b0117e76a4cd4cc3cd92575ba38c13db59dfa6"/>
    <w:p>
      <w:pPr>
        <w:pStyle w:val="Heading2"/>
      </w:pPr>
      <w:r>
        <w:t xml:space="preserve">Subject: Internship Application Letter for Petroleum Engineer Position in Israel Tel Aviv</w:t>
      </w:r>
    </w:p>
    <w:p>
      <w:pPr>
        <w:pStyle w:val="FirstParagraph"/>
      </w:pPr>
      <w:r>
        <w:t xml:space="preserve">Dear Hiring Manager,</w:t>
      </w:r>
    </w:p>
    <w:p>
      <w:pPr>
        <w:pStyle w:val="BodyText"/>
      </w:pPr>
      <w:r>
        <w:t xml:space="preserve">I am writing to express my profound enthusiasm for the Petroleum Engineer Internship opportunity at Leading Energy Solutions Israel, as advertised on your careers portal. With a deep academic foundation in petroleum engineering and an unwavering commitment to sustainable energy innovation, I am confident that my technical competencies align precisely with the strategic vision of your Tel Aviv-based team. This Internship Application Letter represents not just a professional pursuit, but a meaningful step toward contributing to Israel's dynamic energy landscape from its vibrant technological epicenter—Tel Aviv.</w:t>
      </w:r>
    </w:p>
    <w:p>
      <w:pPr>
        <w:pStyle w:val="BodyText"/>
      </w:pPr>
      <w:r>
        <w:t xml:space="preserve">As a recent graduate from the University of Houston’s Cullen College of Engineering with a Bachelor of Science in Petroleum Engineering (GPA: 3.8/4.0), I have cultivated expertise directly applicable to your operations. My academic journey included advanced coursework in reservoir simulation, drilling engineering, and production optimization—modules that directly support the technical demands of petroleum engineering roles at firms operating in complex hydrocarbon environments like those found across Israel’s Mediterranean coastal basin. In my capstone project titled "Optimizing Enhanced Oil Recovery Techniques for Low-Permeability Reservoirs," I developed a MATLAB-based simulation model that increased predicted recovery rates by 18%—a skill I am eager to apply to your projects in the Levant Basin, where geological complexity mirrors the challenges I have studied.</w:t>
      </w:r>
    </w:p>
    <w:p>
      <w:pPr>
        <w:pStyle w:val="BodyText"/>
      </w:pPr>
      <w:r>
        <w:t xml:space="preserve">My hands-on experience extends beyond academia. During my summer internship at Schlumberger’s Houston operations, I supported field engineers in monitoring real-time well performance data for offshore platforms. This exposure taught me to interpret seismic surveys and production logs under time-sensitive conditions—a critical competency for any Petroleum Engineer operating in Israel Tel Aviv’s fast-paced energy sector. Moreover, I independently conducted a research analysis on hydraulic fracturing environmental impacts for the American Association of Petroleum Geologists, which culminated in a published white paper highlighting mitigation strategies relevant to Israel’s strict regulatory framework. These experiences have equipped me with both technical precision and an ethical approach to resource extraction that resonates deeply with Leading Energy Solutions’ commitment to responsible energy development.</w:t>
      </w:r>
    </w:p>
    <w:p>
      <w:pPr>
        <w:pStyle w:val="BodyText"/>
      </w:pPr>
      <w:r>
        <w:t xml:space="preserve">Why Tel Aviv? For me, this city represents more than a location—it embodies the convergence of innovation and sustainability that defines Israel’s energy future. As the Middle East’s premier tech hub, Tel Aviv offers unparalleled access to cutting-edge R&amp;D in energy storage, carbon capture, and renewable integration—areas where petroleum engineering is evolving beyond traditional extraction. I am particularly inspired by Israel’s pioneering work in offshore natural gas development (notably the Leviathan field) and its transition toward hydrogen production. The prospect of learning from industry leaders while contributing to this transformative environment within Tel Aviv’s entrepreneurial ecosystem is precisely why I seek this Internship Application Letter as my entry point into the global energy sector.</w:t>
      </w:r>
    </w:p>
    <w:p>
      <w:pPr>
        <w:pStyle w:val="BodyText"/>
      </w:pPr>
      <w:r>
        <w:t xml:space="preserve">My technical toolkit includes proficiency in Petrel, AutoCAD, and Python for data analysis—skills I’ve applied to model fluid flow dynamics in heterogeneous reservoirs. Beyond software, I excel at cross-functional collaboration: As captain of my university’s SPE (Society of Petroleum Engineers) team, I led a 12-member project that won regional awards for designing an AI-driven well placement strategy. This experience honed my ability to translate complex engineering data into actionable insights for non-technical stakeholders—a vital skill when working with Tel Aviv-based teams navigating Israel’s unique regulatory and geopolitical energy context.</w:t>
      </w:r>
    </w:p>
    <w:p>
      <w:pPr>
        <w:pStyle w:val="BodyText"/>
      </w:pPr>
      <w:r>
        <w:t xml:space="preserve">I am equally committed to the cultural dimensions of this opportunity. Having completed a semester at Tel Aviv University’s International Summer Program in 2022, I immersed myself in Israeli business practices and Mediterranean engineering traditions. I speak conversational Hebrew (B1 level) and understand the importance of building trust through direct communication—a value central to Israel’s workplace culture. This connection to Tel Aviv isn’t academic; it’s personal. I’ve witnessed firsthand how Israeli engineers marry rigorous science with creative problem-solving, a philosophy that aligns with my own approach: "Solve for the future, not just today’s challenge."</w:t>
      </w:r>
    </w:p>
    <w:p>
      <w:pPr>
        <w:pStyle w:val="BodyText"/>
      </w:pPr>
      <w:r>
        <w:t xml:space="preserve">What excites me most about Leading Energy Solutions Israel is your leadership in integrating digital twins and machine learning into reservoir management—a frontier I’ve explored through university research. I am eager to contribute to projects like your recent AI-driven predictive maintenance initiative while learning from engineers who have successfully navigated the complexities of Israeli offshore operations. My goal is not merely to complete an internship, but to become a proactive member of your team, bringing fresh analytical perspectives on optimizing production efficiency while advancing environmental stewardship in Israel’s energy sector.</w:t>
      </w:r>
    </w:p>
    <w:p>
      <w:pPr>
        <w:pStyle w:val="BodyText"/>
      </w:pPr>
      <w:r>
        <w:t xml:space="preserve">In closing, I am prepared to bring immediate value through my technical skills and dedication to innovation. The opportunity to grow as a Petroleum Engineer within Israel Tel Aviv’s thriving energy community would be the ideal catalyst for my career. Thank you for considering this Internship Application Letter; I have attached my resume for further detail and welcome the chance to discuss how my background in reservoir engineering, data analytics, and commitment to sustainable practices can support your team’s objectives. I look forward to the possibility of contributing to Leading Energy Solutions Israel’s mission from Tel Aviv.</w:t>
      </w:r>
    </w:p>
    <w:p>
      <w:pPr>
        <w:pStyle w:val="BodyText"/>
      </w:pPr>
      <w:r>
        <w:t xml:space="preserve">Sincerely,</w:t>
      </w:r>
    </w:p>
    <w:p>
      <w:pPr>
        <w:pStyle w:val="BodyText"/>
      </w:pPr>
      <w:r>
        <w:t xml:space="preserve">Your Name</w:t>
      </w:r>
    </w:p>
    <w:p>
      <w:pPr>
        <w:pStyle w:val="BodyText"/>
      </w:pPr>
      <w:r>
        <w:t xml:space="preserve">BS Petroleum Engineering, University of Houston</w:t>
      </w:r>
    </w:p>
    <w:bookmarkStart w:id="20" w:name="X568a7a66baedb274bd04410a5f412e767f78e37"/>
    <w:p>
      <w:pPr>
        <w:pStyle w:val="Heading3"/>
      </w:pPr>
      <w:r>
        <w:t xml:space="preserve">Key Alignment Points for Israel Tel Aviv Context</w:t>
      </w:r>
    </w:p>
    <w:p>
      <w:pPr>
        <w:numPr>
          <w:ilvl w:val="0"/>
          <w:numId w:val="1001"/>
        </w:numPr>
        <w:pStyle w:val="Compact"/>
      </w:pPr>
      <w:r>
        <w:rPr>
          <w:bCs/>
          <w:b/>
        </w:rPr>
        <w:t xml:space="preserve">Geological Relevance:</w:t>
      </w:r>
      <w:r>
        <w:t xml:space="preserve"> </w:t>
      </w:r>
      <w:r>
        <w:t xml:space="preserve">Addressing Levant Basin reservoir challenges directly ties to Israel’s current energy projects.</w:t>
      </w:r>
    </w:p>
    <w:p>
      <w:pPr>
        <w:numPr>
          <w:ilvl w:val="0"/>
          <w:numId w:val="1001"/>
        </w:numPr>
        <w:pStyle w:val="Compact"/>
      </w:pPr>
      <w:r>
        <w:rPr>
          <w:bCs/>
          <w:b/>
        </w:rPr>
        <w:t xml:space="preserve">Cultural Fluency:</w:t>
      </w:r>
      <w:r>
        <w:t xml:space="preserve"> </w:t>
      </w:r>
      <w:r>
        <w:t xml:space="preserve">Demonstrated immersion in Tel Aviv’s academic/ professional environment through prior study.</w:t>
      </w:r>
    </w:p>
    <w:p>
      <w:pPr>
        <w:numPr>
          <w:ilvl w:val="0"/>
          <w:numId w:val="1001"/>
        </w:numPr>
        <w:pStyle w:val="Compact"/>
      </w:pPr>
      <w:r>
        <w:rPr>
          <w:bCs/>
          <w:b/>
        </w:rPr>
        <w:t xml:space="preserve">Sustainability Focus:</w:t>
      </w:r>
      <w:r>
        <w:t xml:space="preserve"> </w:t>
      </w:r>
      <w:r>
        <w:t xml:space="preserve">Emphasis on Israel’s transition toward clean hydrogen and carbon management aligns with national energy strategy.</w:t>
      </w:r>
    </w:p>
    <w:p>
      <w:pPr>
        <w:numPr>
          <w:ilvl w:val="0"/>
          <w:numId w:val="1001"/>
        </w:numPr>
        <w:pStyle w:val="Compact"/>
      </w:pPr>
      <w:r>
        <w:rPr>
          <w:bCs/>
          <w:b/>
        </w:rPr>
        <w:t xml:space="preserve">Tech Ecosystem Access:</w:t>
      </w:r>
      <w:r>
        <w:t xml:space="preserve"> </w:t>
      </w:r>
      <w:r>
        <w:t xml:space="preserve">Highlighting Tel Aviv as a global innovation hub justifies the location choice beyond geography.</w:t>
      </w:r>
    </w:p>
    <w:p>
      <w:pPr>
        <w:numPr>
          <w:ilvl w:val="0"/>
          <w:numId w:val="1001"/>
        </w:numPr>
        <w:pStyle w:val="Compact"/>
      </w:pPr>
      <w:r>
        <w:rPr>
          <w:bCs/>
          <w:b/>
        </w:rPr>
        <w:t xml:space="preserve">Regulatory Awareness:</w:t>
      </w:r>
      <w:r>
        <w:t xml:space="preserve"> </w:t>
      </w:r>
      <w:r>
        <w:t xml:space="preserve">Reference to Israel’s strict environmental standards shows preparedness for local compliance deman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2T15:36:23Z</dcterms:created>
  <dcterms:modified xsi:type="dcterms:W3CDTF">2026-07-22T15:36:23Z</dcterms:modified>
</cp:coreProperties>
</file>

<file path=docProps/custom.xml><?xml version="1.0" encoding="utf-8"?>
<Properties xmlns="http://schemas.openxmlformats.org/officeDocument/2006/custom-properties" xmlns:vt="http://schemas.openxmlformats.org/officeDocument/2006/docPropsVTypes"/>
</file>